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V.2</w:t>
      </w:r>
      <w:r>
        <w:t xml:space="preserve"> </w:t>
      </w:r>
      <w:r>
        <w:t xml:space="preserve">จาก</w:t>
      </w:r>
      <w:r>
        <w:t xml:space="preserve"> </w:t>
      </w: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r>
        <w:t xml:space="preserve"> </w:t>
      </w:r>
      <w:r>
        <w:t xml:space="preserve">แมน</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กลับมาจะเจอกันอีกครั้งหนึ่งนะคะ ในช่วงของภาคบ่ายของเราในวันนี้ มีอะไรบคะหลังจากที่ได้เดินทางไปร่วมเยี่ยมชมบูธนิทรรศการการจัดงานของเราอย่างคึกคักแล้วก็ยิ่งใหญ่ วันนี้เนื่องในวันคนพิการสากลประจำปี 2565 ของเรานั้นนะคะ ก็ได้รับการตอบรับในการจากผู้เข้าร่วมงานเป็นจำนวนมากเลยทีเดียวรวมไปถึงในการสำหรับเซ็นทรัลของภาคีเครือข่ายและก็สำหรับเจ้าหน้าที่ของสมาคมสภาคนพิการประเทศไทยประเทศไทยนะคะ ที่ได้ออกมาร่วมกันในการในการจัดงานแล้วก็เปิดบูธอย่างยิ่งใหญ่ และที่สำคัญค่ะ สำหรับงานของเราในปีนี้นะคะ คือกระทรวงการพัฒนาสังคมและความมั่นคงของมนุษย์ โดยกรมส่งเสริมและพัฒนาคุณภาพชีวิตคนพิการของเรานะคะ ก็เรียกว่าได้จัดงานโครงการนี้เรียกว่าอย่างยิ่งใหญ่เลยทีเดียวนะคะ ซึ่งแน่นอนขณะนี้เราได้มีโอกาสเดินไปเยี่ยมชมได้ในแต่ละบูธของเราก็พบว่ามีงานสำหรับผู้เข้าร่วมงานของเรานั้นนะคะ มาพร้อมกับรอยยิ้มแล้วก็ความสุขมากยิ่งขึ้นที่ได้มาช้อปปิ้งของนะคะ ได้รับประทานอาหารอร่อย ๆ แล้วที่สำคัญเรายังจะได้ไปเจอะเจอนะคะ กับผลงานค่ะ ความพิเศษนะคะ ของทางออกคนพิการนะคะ ที่ได้นำมาจัดแสดงโชว์ในงานนิทรรศการในครั้งนี้พร้อมกับสินค้าที่ทางคนพิการของเรานะคะ ก็ได้นำมาขายในงานครั้งนี้ในราคาที่คุ้มค่ามาก ๆ แล้วนะเนี่ยต้องบอกต่าง ๆ นี้นะคะ ก็จะได้พบกับจะได้ของภาครัฐและภาคเอกชนนะคะ ที่ได้มาร่วมเปิดบูธให้ข้อมูลรวมไปถึงส่งเสริมทางด้านของสุขภาพ การขับเคลื่อนค่ะ คุณภาพชีวิตของผู้พิการนะคะ ให้มีคุณภาพชีวิตให้ดีมากยิ่งขึ้น นอกจากนี้ยังอาชีพทางด้านของท่านอนุคุณปิ่นแก้วปลัดกระทรวงการพัฒนาสังคมและความมั่นคงของมนุษย์นะคะ ซึ่งท่านก็ได้กล่าวไว้เมื่อเช้านี้ว่าพอเพียงอย่างเดียวที่เราอยากจะให้ในการสำหรับการด้านของคนพิการในวันนี้แน่นอนคือการให้โอกาสนะคะ สำหรับทุกด้านของการทำงานการใช้ชีวิตที่ทัดเทียมนะคะ แล้วก็วันนี้อยากให้ทุกคนค่ะ ได้เปิดกว้างนะคะ ให้กับธนาคารของผู้พิการของเรานะคะ ได้มีรอยยิ้มมีอาชีพมีความสุขมากยิ่งขึ้นด้วยนั่นเองนะคะ นอกจากนี้แล้วเนี่ยนะคะ ในช่วงของยุคของโซเชียลของเรานะค่ะ นี้เนี่ยก็บอกว่ามีดูกันเป็นประจำเลยนะ TikTok นั้นเองค่ะ วันนี้นะคะ สำหรับจะได้ของ Application tiktok ของเราได้ค่ะ ก็จะได้มาร่วมส่งกำลังใจให้กับทางด้านของนะคะ ของเราเนื่องในโอกาสสำคัญค่ะ กับวันคนพิการสากลประจำปี 2555 ในครั้งนี้ด้วยเรื่องนะเนี่ยท่านใดที่มี Application ติ๊กต๊อกวันนี้สามารถที่จะเดินทางไปร่วมกันนะคะ กับรถติดต่อเราได้ซึ่งตอนนี้เนี่ยนะบอกว่ามีความโดดเด่นมากในเรื่องของสีสันในงานบุญของเขาเนี่ยจะเป็นสีฟ้าชมพูนะคะ เป็นเส้นไฟที่ทุกท่านสามารถไปร่วมแชร์ลิงค์ในการส่งกำลังใจส่งความรู้สึกดี ๆ แล้วก็บอก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 การทำ tiktok ด้วยนั่นเอง ซึ่งแน่นอนค่ะ หากท่านใดที่บอกว่าวันนี้ถึงแม้ว่าคุณนัทบอกว่าถ้าเกิดหักเราเนี่ยเป็นผู้พิการเองสามารถที่จะร่วมแชร์ติดต่อ หรือว่าทำ Content ได้ หรือและหลาย ๆ คนค่ะ อาจจะเศร้าจ่ายแต่ว่าวันนี้คุณสามารถลุกขึ้นมาพร้อมกับส่งกำลังใจดี ๆ แบบนี้ผ่านการทำ Content ในช่องทางโทรศัพท์มือถือของคุณได้เช่นเดียวกันนะคะ แล้วนะเนี่ยใครสนใจค่ะ เรามีทั้งด้านของนะคะ ผู้ที่เชี่ยวชาญและก็มีประสบการณ์ที่จะสอนและแนะนำนะคะ สำหรับการสร้าง Content ให้กับตัวของคุณเองได้ อยู่ในสังคมพร้อมกันได้ค่ะ ยังมีผู้รับชมติดตามมากยิ่งขึ้น ๆ ได้อย่างไรนั้น สามารถเดินทางไปได้เลยค่ะ ที่จะได้ของบูธของเรานะคะ และมานะเนี่ยนะคะ ว่าจะพรุ่งนี้ออยเดินไปได้พบกับบูธของโอสถสภาด้วยก็จะมีการร่วมกิจกรรมในการทำ workshop ต่าง ๆ นะคะ หรือแม้แต่ในการสำหรับทางด้านของในด้านหลังรัชกาลของเรานั้นขณะนี้ก็จะมีการขายสินค้าซึ่งบอกว่าน่ารับประทานมาก ๆ ค่ะ เดินไปเจอนะคะ ไม่ว่าจะเป็นเรื่องของการทำน้ำพริกอร่อยมากนะคะ มีการทำยำส้มตำด้วยน้ำปลาร้านะคะ จากคุณแม่ออทิสติกบอกว่ารสชาติแซ่บมากนะคะ ใครสนใจค่ะ สามารถลองแวะไปชิมกันได้ รวมไปถึงยังจะมีร้านค้าร้านอาหารต่าง ๆ ไม่ว่าจะเป็นร้านก๋วยเตี๋ยวปลา หรือว่าจะเป็นร้านที่ขายเกี่ยวกับด้านของงานประดิษฐ์ต่าง ๆ นะคะ ไม่ว่าจะเป็นกระเป๋าเครื่องจักสานภาค หรือแม้แต่ในการสำหรับข้าวของเครื่องใช้ในอาชีพรายได้ของผู้พิการของเรานะคะ ในแต่ละชุมชนต่าง ๆ นะคะ ก็ได้ทำขึ้นมานะคะ เพื่อที่จะส่งเสริมคนในชุมชนนะคะ แล้วก็นอกจากนี้ยังเป็นการส่งเสริมในการสร้างรายได้สร้างอาชีพให้กับทางด้านของผู้พิการได้อีกด้วยหากใครที่สนใจค่ะ อย่าลืมไปเอาคนนี้และอยากให้ทุกท่านค่ะ เก็บภาพบรรยากาศดีแบบนี้แล้วก็ส่งต่อเป็นกำลังใจช่วยแชร์นะคะ แล้วก็ส่งเสริมการสนับสนุนการซื้อสินค้านะคะ จากผู้บริหารของเราในวันนี้อีกด้วยนั่นเองนะคะ เพื่อที่จะได้เปิดโอกาสดี ๆ ค่ะ ณ ขณะนี้ด้วยแน่นอนค่ะ เรากำลังจะมาพูดคุยเสวนากันด้านบนเวทีค่ะ กับหัวข้อที่เรียกว่าเรื่องเงิน ๆ ทอง ๆ ใคร ๆ ก็สนใจและในปี 2565 ที่เรากำลังจะก้าวข้ามไปในปี 2565 นี้เราจะมาวางแผนค่ะ เพื่อการออมเงินของเราได้อย่างไรบ้างนั้นหัวข้อนี้ค่ะ หรือว่าน่าสนใจเป็นอย่างยิ่งเลยทีเดียวนะคะ วันนี้ค่ะ เราจะมาวางแผนเพื่อการออมเงินและสร้างอนาคตนะคะ โดยทางด้านของท่านเลขาธิการคณะกรรมการกองทุนการออมแห่งชาตินะคะ ซึ่งวันนี้ได้รับเกียรติจากท่านจารุลักษณ์เรืองสุวรรณอยู่กับเราเป็นที่เรียบร้อยแล้วนะคะ ขอเสียงปรบมือต้อนรับท่านขึ้นด้านบนเวทีด้วยค่ะ สวัสดีนะคะ สำหรับวันนี้ดีใจจริง ๆ ค่ะ เห็นสมาชิกบางคนที่เป็นสมาชิก กอช. นะคะ ไหนใครรู้จัก กอช. บ้างคะ กองทุนการออมแห่งชาติ มีกี่คนคะ ให้ลูกค้ายกมือแต่เขานะคะ น้องเอากระเป๋าแจกเลยนะคะ บูธอยู่ข้างหลังบูธนะคะ แจกกระเป๋าเลยเขารู้จักเราขอกล่าวสวัสดีนะคะ วันนี้ต้องบอกว่าดิฉันเองตั้งใจมาบรรยายให้กับพี่น้องนะคะ โดยเฉพาะวันนี้เป็นคนพิการสากลใช่ไหมคะ มองว่ารัฐบาลได้เปิดโอกาสให้กับคนไทยจะต้องมีบำนาญถ้วนหน้า เลยเป็นที่มาของกองทุนการออมแห่งชาติ หรือ กอช. คำว่าแรงงานในบ้านเรามีกี่ล้านคนคะ 37 ล้านคนนะคะ แบ่งเป็นในระบบ ก็คือประกันสังคม 10 กว่าล้านคน เป็นข้าราชการประมาณล้านคนเป็นกองทุนสำรองเลี้ยงชีพที่เป็นภาคเอกชนที่เขาทำกันก็ประมาณล้านคนนะคะ รับประกันสังกัดตัวกองทุนนอกระบบนี่ บอกว่าไม่มีเลยกอช. ตั้งมาให้กลับนะคะ แรงงานนอกระบบเพื่อจะเป็นการออมร่วมกับรัฐบาลเพื่อจะได้มีบำนาญรายเดือนหลังเกษียณข้าราชการ ไหนคะ สมัยก่อนเขาบอกว่าให้อยากให้ลูกหลานข้าราชการบำนาญ ตอนนี้ไม่ต้องแล้วค่ะ บำนาญสร้างเองได้นะคะ ขอแนะนำตัวกองทุนก่อนนะคะ ก็ชอบในเป็นกองทุนภายใต้นะคะ ของกระทรวงการคลังจัดตั้งเป็นกฎหมายขึ้นมาตั้งแต่ปี 54 แต่ว่าเรามาเริ่มดำเนินการเมื่อสิงหาคม 58 นะคะ สไลด์ถัดไปเลยค่ะ ใครเป็นผู้สมัครกอช.ได้ ไม่ใช่ทุกคนนะคะ ท่านต้องเป็นคนไทยเท่านั้น สัญชาติไทย อายุ 15 ปีบริบูรณ์ขึ้นไป ต้องไม่เป็นผู้ประกันตนนะคะ มาตรา 33 39 2 หรือ</w:t>
      </w:r>
    </w:p>
    <w:p>
      <w:pPr>
        <w:numPr>
          <w:ilvl w:val="0"/>
          <w:numId w:val="1001"/>
        </w:numPr>
      </w:pPr>
      <w:r>
        <w:t xml:space="preserve">และต้องเป็นข้าราชการไม่เป็นพนักงาน รัฐวิสาหกิจ ที่มีความสัมพันธ์อาชีพได้นะคะ เป็นไม่ได้นะคะ เฉพาะอาชีพอิสระ ก็คือพ่อค้าแม่ขายขายออนไลน์ ชาวไร่ชาวนา กำนันผู้ใหญ่บ้านนะคะ หรือบางคนที่เป็นลูกค้าพี่ก็สามารถเป็นสมาชิกของคุณได้นะคะ สไลด์ถัดไปเลยค่ะ อันนี้มาดูเงื่อนไขการออมกอช. กอช.เป็นภาคสมัครใจ ความยากของกองทุนนี้คือภาคสมัครใจด้วยค่ะ ท่านจะต้องออมก่อนใช้นะคะ ส่วนมากเลยค่ะ สมัยก่อนทำมาหากินกินไปไม่เก็บเลยแก่มาไม่มีใครเลี้ยงนะคะ ที่เป็นปัญหาของบ้านที่เกิดขึ้นในวันนี้นะคะ กอช. มีข่าวดีมาบอก ถ้าลูกหลานหรือท่านเองนะคะ ที่มีสิทธิ์สมัคร และนำให้มากับ กอช.เพราะอะไร สไลด์ไหมคะ การออมขั้นต่ำของเรานะคะ ขั้นต่ำของเราคือ 50 บาทต่อครั้งต่อปี ออมครั้งต่อปี 50 บาทนะคะ ท่านแรกสูงสุดปีละ 1,200 บาทต่อปี รัฐบาลสมทบให้นะคะ ตามช่วงอายุดังนี้ก็คือ 15-30 ปีรัฐบาลบอกว่าจะให้สมทบของครึ่งหนึ่งของเงินออม ไม่เกิน 600 บาท สมมตินะคะ ว่าเด็กหญิงแดงอายุ 15 ปี ออมไป 100 บาทวันนี้ เดือนหน้าได้เท่าไรคะ 50 บาท มีคนหนึ่งจะใส่ 3,000 บาทเดือนนี้เดือนหน้าจะให้เท่าหรคะ600 วันนี้พออายุ 35 ปี แล้วมันบอกว่าจะสมทบเงินให้นะคะ 80 เปอร์เซ็นต์ของเงินออมแต่ไม่เกิน 90 บาท หมายความว่าคนที่ 30 ใส่ 100 บาทวันนี้ เดือนหน้าได้ 80 บาท หรือใส่ 30 เดือนหน้าได้ 90 บาท อายุ 50 รัฐบาลบอกว่ามีเงินช่วงการออมน้อยแล้วเพราะว่า 60 ต้องเกษียณแล้วใช่ไหมคะ ตามกฎหมายเราว่าจะให้ร้อยเปอร์เซ็นต์แต่ไม่เกิน 1,200 ใส่ร้อยวันนี้ เดือนหน้าร้อยเลย 5,000 เดือนหน้าได้พัน 2 นี่คือการเติมตังค์รัฐบาลเติมให้ทันทีนะคะเดือนนี้เดือนหน้าได้เลยนะคะ สามารถออกกับเรานี่ มาดูเทียบดูไปเลยค่ะ น้องให้บอกว่า 600 900 1,000 น้อยแต่ท่านเลขาลองดูนะคะ ถ้าเอาเงินออมสูงสุดที่จะฝากไว้ให้ออมต่อปีปีละ 10,000 บาทต่อปีมากอช. สมทบเป็นดอกเบี้ยธนาคารนะคะ 601 เท่าไรคะ 4.5 เปอร์เซ็นต์หรือไงคะคุณครูด้วย 560 บาท คือ 7% 1200 บาท คือ 9 เปอร์เซ็นต์อันนี้ไม่ต้องลุ้นเลยนะคะ ทันที นี่คือข้อเท็จจริงกรณีนั้นจริง ๆ แล้วถ้าใครมีสิทธิ์ กอช. แนะนำเข้ามาเอาก่อนจะเข้าไปบังคับปีนี้ใส่ 50 บาทปีหน้าใส่ 2,000 อีก 2-3 ปีไม่ใส่ก็ได้เพราะเขาไม่ได้บังคับนะคะ ถัดไปเลยค่ะ คร่าวนี้เงินที่มาของท่านกับของรัฐบาลเอามาทำอะไร เรามีหน้าที่กองทุนเองเอามาบริหารจัดการทั้งสองส่วน portfolio นะคะ เอาไปทำอะไรคะ ไปลงทุนในเงินฝาก หุ้นกู้เอกชนบ้าง หุ้นไทยบ้าง แต่จะมีคณะกรรมการกำกับการดูแลเราจะต้องบริหารเงินฝากประจำ 1 ปีนี้ คือเป็นตามกฎหมายไปเลยค่ะ ประโยชน์ 3 ต่อไปคืออะไร ข้อ 1 ก็คือว่าเราจะต้องให้คนมีบำนาญตลอดชีพถ้าคุณออมถึงเงินที่เรากำหนดนะคะ ยังออกรวมกันประมาณ 10 ปีประมาณแสนกว่าบาทนี่ ได้บำนาญแน่ ๆ 60 600 บาทไปเรื่อย ๆ เลย ของเราเป็นการบริหารเงินของใครของมันนะคะ ไม่เกี่ยวกันเลย ไม่ใช่แก่ก่อนได้ก่อนนะคะ มันคล้ายกันมันก็พอขอเลยคือเป็นของออกมานั้นการได้ของแต่ละคนไม่เท่ากันแล้วแต่การออมสิ่งที่ข้อดีคือว่าคุณต้องดูแลตัวเองมีกำลังเท่าไรก็ออมเท่านั้นนะคะ ที่ 2 คือว่ารัฐบาลคุ้มครองผลตอบแทนจากการลงทุนให้ด้วย อันนี้ไม่มีกองทุนในประเทศไทยที่คุ้มครองนอกจากรัฐบาล มองว่ากองทุนนี้สำหรับคนที่เป็นนอกระบบที่อาจจะไม่ค่อยมีความรู้การเงินเราต้องดูแลเงินต้นห้ามหายมีดอกด้วยอันนี้เป็นสิ่งที่เราทำอยู่นะคะ เพื่อผลตอบแทนที่เราทำอยู่ประมาณ 2-3 ต่อปีทำอยู่ อันที่ 3 เงินออมของสมาชิกสามารถไปลดหย่อนภาษีได้นะคะ เต็มจำนวนเลย แล้วแต่จะใส่ได้ 5 คนเสียภาษีบุคคลธรรมดาคะ แนะนำให้ใช้กองทุนบริหารภาษีอยู่ในหมวดของเงินลงทุนและภาษีน่ะค่ะ ของตัวประกันนะคะ 500 เลยสามารถภาษีได้นี่คือข้อดีของกอช.ใครเคยเป็นสมาชิกอสมขนาดนี้มีไหม สมาชิกกี่คน สมาชิกใช่ไหม แจกเสื้อเลยสมาชิก ยกมือก่อนนะ 10 ตัว แต่สมาชิกก็ถือว่าท่านรู้ท่านต้องบอกต่อแล้วก็คืออะไร ยกมือค้างไว้แล้วก็ไปแจกนะคะ ทักไปเลยค่ะ คราวนี้วันนี้พิการต้องมาย้ำเรื่องนักเรียน เดี๋ยวก่อนนะเพราะอะไรอะไรนี่แหละจะบอกว่าทำไมนักเรียนแนะนำให้ใช้ก่อนเป็นเครื่องมือการออม เพราะอะไร ดูคนแรกเลยค่ะ คนแรกอายุ 15 ปีนะคะ คุณพ่อคุณแม่อาจจะออมให้เขาก็ได้ คุณพ่อคุณแม่ใส่ให้เขา 200 เขาใส่ก็เติมตังค์ให้แต่พอ 25 เขารับราชการหรือเป็นผู้ประกันตนมาตรา 33 เข้ารับทำงานเอกชนนี่ เขาก็ยังส่ง แต่รัฐบาลบอกว่าเนื่องจากคุณมีประกันสังคม หรือมีกอช.ที่รัฐบาลให้อยู่แล้ว เขาไม่ให้สมทบนะคะ แต่เอาเงินนั้นมาให้เราบริหารได้เอาเงินหมื่นบาทต่อพี่ก็ส่งไปแล้วเดี๋ยวภาษีได้คนแรกอายุ 45 เบื่อและอยากจะมาทำอาชีพอิสระให้มาขายของที่นี ยไม่ทำราชการลาออกนะคะ เขาก็ส่งเหมือนเดิมรัฐบาลรู้แล้วว่าคุณอยู่นอกระบบเขาจะเติมตังค์ให้ นักเรียนนี่ เขาไมาบังคับเลย จะเว้นกี่ปีก็ได้ ถ้าคุณเข้าระบบเขาก็ไม่เติมตังค์ก็รู้เพราะว่าระบบของอยมีการออนไลน์กับทางหน่วยงานต่าง ๆ อยู่แล้วนะคะ ตรงนี้น้องมันจะมีเงิน 3 ก้อนตอนเกษียณ 60 จะมี 3 ก้อน เงินจากกอช. หรือว่าคนที่เขาก่อนถึงจะบอกเขาอันที่ 2 บำนาญจะออนที่เราต้องเอามาคำนวณให้ครับ ตั้งแต่ตอนเป็นนักเรียน 15-25 45-60 เอามารวมกันเขาบอกไหมเขาจะได้เดือนละ 3,000 กว่าบาทนะคะ วันที่ 3 เงินบำเหน็จหรือเงินก้อนจากการที่เขาฝากอทบบริหารเดือนละหมื่นนะคะ ได้สมุด 3 ก้อนเลยไม่เข้ามาดีไหมตัวอย่างอาจจะใส่ 500 1,000 ก็แล้วแต่เขา ดูคนที่ 2 นะคะ คนที่ 2 น้องคนนี้คุณพ่อคุณแม่ออกให้เหมือนกันออมแค่ 10 ปี ตามคุณพ่อคุณแม่สั่งแล้วจบ กอช.ไม่มีค่ารักษาบัญชีนะคะ เราเลยไม่ส่งเลยนะคะ สมาชิกสมาชิกยังอยู่นะคะ ไม่ตัดสิทธิ์เลยเพราะฉะนั้นเขาสามารถฝากและบริหารแล้ว 60 ปีเราจะแจ้งไป เนื่องจากกอช.ไม่มีสำนักงานสาขา เราจะต้องแจ้งสมาชิกเมื่อให้กับทุกคน ว่าท่านถึงอายุสมาชิกครบแล้ว เอาตังค์ไว้หลังจากจัดการให้เท่าไร ก็จะแจ้งไปสำคัญเลยนะคะ การออมเงินหรือการลงทุนสำคัญ คือ เวลา ถ้าเวลาทันยาวพอเงินน้อย ๆ ถึงเป้าหมายเวลาท่าน ๆ เงินต้องเยอะแต่มันคนละ 50 กว่าแล้ว ภาระเยอะไม่สามารถโอนได้แล้ว เพราะฉะนั้นคุณพ่อคุณแม่น่าจะสอนให้น้อง ๆ นะคะ เอาใช้สิทธิ์กอช.ในการออมเงินอย่างน้อยเดือนละ 50 บาท หรือ 100 บาท ถึงเป้าหมายนะคะ ที่สอนตอนที่เท่าไร การออมเงินการที่เขาทำหรือว่าส่งแล้วแต่เคสของนักเรียนอยากจะให้นักเรียนลูกหลานของท่านนะคะ ไปบอกต่อแล้วเข้าเป็นสมาชิกนะคะ มันไม่ได้ลำบาก และได้บังคับออมด้วยกัน จะใส่ปีละ 50 บาทขั้นต่ำ สูงสุดถึง 13 ปี ไม่บังคับส่งเท่ากัน ปีนี้ใส่ 2,000 ปีหน้าใส่ 500 ไปใส่ 200 ไม่ว่ากันนะคะ เป็นการส่งตามความสมัครใจ ไม่ใช่ประกันชีวิตที่ต้องส่งเท่ากันทุกปีไปเลยค่ะ คราวนี้มีบางคนที่เป็นสมาชิกแล้วนะคะ แล้วไปสมัครสังคมมาตรา 40 2 หรือ 3 ก็ตามเขาจะไปสมทบกับเขามีบำนาญชราภาพเหมือนกันเหมือนกับเราฉันจะไม่ได้เพราะฉะนั้นคุณจะต้องเป็นประกันสังคมมาตรา 40</w:t>
      </w:r>
    </w:p>
    <w:p>
      <w:pPr>
        <w:numPr>
          <w:ilvl w:val="0"/>
          <w:numId w:val="1001"/>
        </w:numPr>
      </w:pPr>
      <w:r>
        <w:t xml:space="preserve">เท่านั้น ที่จะควบกยศ.ได้ที่สามารถรับกระดาษได้จะบอกว่าคนที่ไปประกันสังคมแล้วก่อนเป็นสมาชิกอสมได้แต่เป็นสังคมแล้วสมาชิกยังอยู่แต่ในสมทบไม่ต้องลางานมงคลไม่ทราบอ่ะก็ต้องย้ายมาตรากันไปนะคะ ไปเลยค่ะ อันนี้สำหรับนักเรียนที่กู้กยศ.นะคะ เราไปทำ MOU กับ กยศ.นักเรียนที่ต้องทำ คือ จิตสาธารณะของกยศ.ค่ะ ต้องทำ 12 ครั้งต่อปี เอาเงินออม 1 ครั้งถือเป็น 1 ชั่วโมงจิตอาสาจิตสาธารณะได้นะคะ เอาตรงนี้ไปให้เลยว่าจะให้นักร้องไปยื่นกยศ.โรงเรียนได้ที่เป็นสำหรับพี่กู้ถ้าคนไม่กู้กยศ.นะคะ สามารถเอาตรงนี้ไปเป็นใบประกาศนียบัตรสำหรับผู้เข้ามาหาพี่เลยได้นะคะ ที่เราทำกับแล้วก็เอาวอด้วยนะคะ ที่ชมนักเรียนไปเลยค่ะ คราวนี้พูดถึงแต่ขาเข้าขาออกมีอะไรพ่อชอบเป็นบำนาญนะคะ บังคับประชาชนเท่านั้นจะคืนในรูปแบบบำนาญรายเดือนเท่านั้นเมื่อครบ 60 ปีบริบูรณ์นะคะ ส่งไปเรื่อย ๆ บางเขาบอกว่าเป็นคนจะขอเป็นก้อนได้ไหมคะท่านเลขา ไม่ได้นะคะ เงินสดให้เฉพาะคนที่ตาย หรือว่าประสงค์หลักต้องการทุกคนมีบำนาญรายเดือน ใช้เพราะว่าถ้าได้เงินก้อนหลังเกษียณออกไปยังไงคะก็หมดแล้วที่เราเก็บหมดเพราะว่าใช้อื่นหมดนะคะ เพราะเป็นบำนาญรายเดือนไปแล้วก็ถ้าเสียชีวิตเราส่งมอบเงินทั้งหมดทุกบาททุกสตางค์เงินหลวงเงินเราเงินดอกผลตั้งแต่ส่งให้กับทายาทตามที่ระบุไว้ในสมัครนะคะ หรือเปลี่ยนแปลงได้แล้วแต่ทางสมาชิกและค้นหาว่ากอช.ลาออกได้ไหมคะ ก่อน 60 ได้นะคะ จะได้มาบอกว่าคุณผิดเงื่อนไขกับเรา เราจะขอยึดเงินสมทบของรัฐทั้งหมด คืนสู่กองทุน เพราะฉะนั้นไม่แนะนำให้ลาออก ให้ทิ้งเงินไว้ดีกว่า คงไว้ก่อนมีตังค์มาส่ง ถ้ารอก็ได้เดี๋ยวส่งคนไปเงินบาทไม่ให้นะคะ อันนี้คือเงื่อนไขนะคะ หักไปเลยค่ะ อันนี้เป็นเอกสารที่ต้องใช้คือที่ใช้บัตรประชาชนใบเดียวนะคะ หรือทำหนังสือมามาขอเวลาผู้เสียชีวิต หรือว่าเบื่อต้องมาติดต่อที่ธนาคารของรัฐที่เราเป็นระบบไว้นะคะ ไปเลยค่ะ คราวนี้ขยับบำนาญ 3,000 บ้าง เขาบอกประมาณ 3,000 เราสร้างตัวเองได้ไม่ต้องไปรอใครนะคะ นะคะ เป็นสมาชิกกกทอายุ 15ท่านเก็บตังค์ละ 15 บาทนะคะ 55 บาทเมื่อครบ 450 บาทต่อเดือน ทำอย่างนี้ไปแล้ว 25 ถึง 60 คนมีตำนาน 3000 บาทแน่ ๆ ไม่ต้องลุ้นไม่ได้แน่ ๆ 3,000 กว่าบาทด้วยเฉพาะ 20 บอกว่าจะเข้าโครงการบำนาญ 3000 บ้างอ่ะได้ไหม อ่ะได้นะเห็นไหมคะ ว่าต้องไป 20 บาทเพราะอะไรเวลาเข้าลงมา 15 นะคะ ก็เป็น 20 ต้องเพิ่มตังค์เป็น 20 บาทต่อวัน ก็คือเดือนละ 600 บาท ถ้าส่งวันนี้ได้เลย 25 เข้ามา อุ้ย อยากได้บ้าง ท่านเลขาทำอย่างไร 25 อายุมันมากขึ้นอีกไหมคะ เพราะมากขึ้นเงินก็ต้องโตขึ้นด้วยก็เป็นอันละ 25 บาท ทำธนาคารก็ส่งให้ไปเลยก็ได้นะคะ 30 ล่ะ 30 อายุ 30 ได้นะคะ ถือว่าเป็นไม้สุดท้ายจริง ๆ การวางแผนทางการเงินเพื่อการเกษียณต้องเริ่มที่ 30 นะคะ ขั้นต่ำต้องเริ่มแล้วบางคนรู้ตัว 55 แล้วเหรอเนี่ย 61 เนี่ยไม่ทันแล้วก็ตอนนั้นมันเริ่มออกแล้วสามารถเข้าโครงการสัมพันธ์โดยออมวันละ 30 บาทได้ ก็ถึงเป้าหมายเหมือนกัน ก็คือเดือนละ 3,000 ตอนเกษียณ อันนี้เป็นสิ่งที่เราควรจะต้องทำถ้าเรามีลูก มีหลาน มีครอบครัวที่อยู่ได้ไหม นี่แนะนำหน่อยค่อย ๆ เก็บนี่ จะทยอยเก็บไปเรื่อย ๆ สมัยที่เราเป็นเด็ก ๆ นะ ลูกค้าเรียนสมัยก่อนได้แค่ฝากธนาคารนะคะ ในกระปุกออมสินมาก็ดีใจแล้วไม่มีเงินส่งให้เลยนะคะ มีตั้งเยอะแยะเลยเพราะว่านี่เป็นสิ่งที่จะจัดบางส่วนมาอยู่ที่กทมเพื่ออนาคตของเราเองไปเลยค่ะ ตอนนี้มาดูเงินออมรวม ดูว่ากะเวลาอย่างไร ว่าเงินกับเวลาอย่างไรอายุ 15 นะคะ ถ้าเขาใส่เดือน 100 บาท2560 เดือนละ 3 บาทนี่นะถึง 60 เลยนะเขามีเงินออกรถประมาณ 200,000 กว่าบาทมีบำนาญประมาณพันกว่าบาทจากวันละ 3 บาท อายุ25ทยอยใส่มานี่ เป็นวินัยก็มาได้ประมาณเดือนละพันกว่าบาทบำนาญ อีกคนหนึ่งมีตังค์หน่อยเก็บได้เดือนละ 100 บาท 25-60 มีเงินออมประมาณล้านห้าได้บำนาญประมาณ 7 พันกว่าบาท มันไม่กี่ตังค์ทำเงินล้านได้แล้ว ก็เก็บลืมเพราะมันเป็นการตัดสินใจออกมาใช้นะคะ ทุกคนต้องแก่นะคะ บอกหน่อยอนาคตเดี๋ยวพี่ว่าเอาไว้ก่อนเรายังไม่เอาอย่าเพิ่งนะคะ น้องต้องหัดไปเรื่อย ๆ นะคะ คนที่ 2 มาดู 20-30 กัน อายุ 30 ใส่ 100 บาทเหมือนกันนะคะ แต่เป็นอย่างไร 60 ไม่ได้บำนาญนะคะ เพราะมีเงินออมแค่แสนกว่าบาทได้ 600 จนกว่ามันจะหมด ก็คือใช้เงินแค่ 15 ปี ก็หมดแล้ว เพราะว่าเงินเข้าไม่ถึงแสนห้า ใส่เต็มวงเงิน 100 บาทถึงนะคะ ได้ 7 แสนกว่าบาทได้บำนาญเดือนละ 3,000 กว่าบาท อายุ 38 ต้องขายเป็นคู่จะได้ไป 50 ล่ะไม้ใกล้ฝั่งแล้ว 10 ปีเองในการออกก็ต้องใส่เต็มแม็ก คืออะไร 100 200 หรือ 100 บาท เข้ามาก็จะได้บำนาญประมาณ 800 กว่าบาท 80 นะคะ คำว่า</w:t>
      </w:r>
      <w:r>
        <w:t xml:space="preserve"> </w:t>
      </w:r>
      <w:r>
        <w:t xml:space="preserve">“</w:t>
      </w:r>
      <w:r>
        <w:t xml:space="preserve">บำนาญ</w:t>
      </w:r>
      <w:r>
        <w:t xml:space="preserve">”</w:t>
      </w:r>
      <w:r>
        <w:t xml:space="preserve">ตลอดชีพของอปทหมายถึงอะไรหมายถึงคุณจะต้องมีชีวิตหนูจะถึง 80ถ้าเลย 80 ปีขึ้นไปก็ยังได้รับเงินเหมือนเดิมนะคะ 100 ปีเลยถ้าคุณยังอยู่ได้ถ้าตายก่อนอายุ 80 เงินที่เหลือนะคะ คือทายาทไม่เป็นของใคร และใครเป็นคนประดิษฐ์นะคะ กองทุนกเป็นของพอร์ตส่วนบุคคลของใครของมันไม่ได้ไปไหนเลยนะคะ คืนให้หมดเลยถัดไปเลยค่ะ คราวนี้กูมาตั้งนานสมัครงานเลขาคำถามนะคะ ของเราเป็นหน่วยงานที่ค่อนข้างทำให้เข้าถึงทุกกลุ่มเป้าหมาย ที่เราใช้ ก็คือ Application กอช. นะคะ ท่านสามารถดาวน์โหลดกอช.นะคคะ เข้าไปตรวจสอบสิทธิ์ก่อนโดยใช้เลข 13 หลักนะคะ แล้วก็ใช้นั่นแหละสมัครเข้าไปเลยใน App ก็ได้นะคะ หรือในไลน์แอดนะคะ Add nsf.th นี่ สามารถสมัครส่งได้เหมือนกันนะคะ ถ้าบอกไม่ทันสมัยเลย Application ใช้ไม่เป็นทำอย่างไร ไปที่ว่าการอำเภอ ได้เนื่องจากรหัสไทยเป็นเครือข่ายเราแล้วก็ต่างจังหวัดที่ศาลากลางธนาคารของรัฐ 5 แห่งได้แก่ธกสนะคะ ออมสินกรุงไทยธอสอิสลามแบงค์ ท่านเดินไปหาเขาเลยถ้าจะขอสมัครได้ป่ะต้องใส่ผู้รับผลประโยชน์นะคะ ทุกครั้งที่ไปสมัครสามารถเปลี่ยนแปลงได้ เพราะถ้าท่านเป็นอะไร รับเงินคืนซึ่งเราไม่ระบุไม่ได้นะถ้าไม่ระบุมาจะลำบากต้องเข้ากฎหมายตัวพินัยกรรมมันใช้เวลาในการขอเงินคืนนะคะ ส่งพอสมัครไปแล้วของเราดีอย่างนึงคือสมัครที่ไหนไม่จำเป็นต้องส่งที่เดิมทุกวันนี้เดินออมสินจากที่ออมสินนะคะ เดือนหน้ามีตังค์ตู้บุญเติมก็ได้ไปรษณีย์ก็ได้นะคะ แล้วก็ที่ K Plus muj mymo ได้หมดเลย แล้วก็จะใส่แล้วไม่บังคับธนาคารใช่แค่เลข 13 หลักของเราเป็นหลักฐานในการส่งคุณพ่อคุณแม่สามารถสมัครให้ลูกได้ใช้ ID ลูกแล้วก็ส่งเงินให้ลูกได้นะคะ หรือญาติก็ได้เพราะว่าคนที่ได้ตังค์คือตัวสมาชิกขนส่งเขาไม่สนใจเป็นใครนะคะ เพื่อจะได้อะไรเพื่อจะได้วางให้กับลูกค้าที่เป็นสิ่งที่อยากจะฝากบอก หรือถ้ากลัวลืมไปสมัครหักบัญชีรายเดือนกับธนาคารของรัฐ 4 แห่ง ได้แก่กรุงไทย ออมสิน ธกส. ธอส. ได้ 4 แห่งนะคะ หักไปเดือนละ 100 200 300 แล้วแต่เรา ถ้าไปทำที่ธนาคารสามารถทำได้เพื่อช่วยกันลืมของเรานะคะ ถัดไปเลยค่ะ มีคนบอกว่าเป็นสมาชิกกอช.แล้วติดตามได้ที่ไหน เพราะว่ากอช.ไม่มีสำนักงานสาขานะคะ รับเป็นกองทุนรวมประเภท 1 ของกระทรวงการคลัง เราจะฝากเครือข่ายคือธนาคารต่าง ๆ ว่าการอำเภอบางเสาธงจังหวัดบ้างนะคะ ที่หน่วยงานต่าง ๆ เราการดูติดตามผลงานของเราดูที่ Application นะคะ ท่านสามารถดาวน์โหลดและดูได้เลย ว่าเงินออกเหลือเท่าไร รัฐบาลสมทบเท่าไร ดอกคนเท่าไรคะ ใครดูในมือถือได้เลยแต่ถ้าไม่ถนัดนะคะ สามารถไปขอสมุดเงินออมได้ที่ธนาคารออมสินกับธนาคารธกส 2 ที่ค่ะ ดีนะคะ ไม่ได้เสียค่าใช้จ่ายแค่บัตรประชาชนผู้ปกครองให้หน่อยก็ตามสมัครในมือถือก็ได้แล้วก็ไปเอากับเขาก็ได้นะคะ บางคนต้องการสมุดอุ่นใจนะ จริงแล้วพอเรามีการส่งหนังสือ statement ทุกสิ้นปีไปให้ที่บ้านทุกปีค่ะ เอาไปให้นะคะ จะให้ดูว่าถ้ามีตังค์เท่าไร แล้วท่านสามารถเอาใบนั่นล่ะ ไปจ่ายภาษีได้ประจำปีตอนนี้เรามีการเชื่อมโยงสรรพากรนะคะ ท่านสามารถไปเลยนะคะ สามารถทำได้ไม่ต้องขอเอกสารสามารถไปทำภาษีได้เลยนะคะ ว่าเรามีการส่งข้อมูลไปเชื่อมที่สรรพากรค่ะ ไปเลยค่ะ ตอนนี้นะคะ ถ้าใครสนใจนะคะ ก็สามารถ Download App ตรวจสอบสิทธิ์ก่อนนะคะ แล้วก็จริง ๆ แล้วไม่มีออกบูธตรงนี่ ตรงนี่ ซอยแรกนี่ สามารถแวะไปเอาได้นะคะ มีโพรโมชันที่บูธด้วยนะคะ วันนี้ วันนี้รหัสไปรษณีย์อะไรคะ อันนี้จะเป็นเรื่องการสมัครแล้วน่ะค่ะ มีคำถามไหมคะ ท่านอยากเข้าไปคุยด้วยนะนี่ มีคำถามไหมคะ ถามอะไรคะ พี่ลองถามให้หน่อย ถามว่าอะไรคะ ถามให้หน่อยค่ะ ถามว่าอย่างไรนะ แป๊บหนึ่งค่ะ เดี๋ยวให้ถามมาค่ะ // สวัสดีครับผม พี่ครับผม ผมอยากจะสอบถาม ว่าสมมติโอนไปแล้วนะครับ และอีกอย่างหนึ่งก็มันผอมไปก็มันมีอยู่พักนึงที่รัฐบาลให้อะไรนะมาตรา 40 แจกเงินโควิด ที่ 2 เดือนนะครับ แล้วอย่างนี้ผม.. แต่ผมก็ยังส่งออมแห่งชาติเดียวนะครับ อย่างนี้ผมจะโดนตัดสิทธิ์ไหมครับ นะคะ //พี่สมัครมาตราอะไร ถ้ามาตรา 10 รับของที่ 100 บาทหรือ 300 บาท เอากระดาษไปให้นะคะ พี่ต้องย้ายมาที่วงเล็บ 170 บาทต่อเดือนได้ขอด้วยหม้อ 40 ที่ได้คู่กับเราคือตัว 70 บาทคือเพิ่ม 40 วงเล็บ 1 ค่ะ ย้ายได้นะคะ จะได้ตามไปถ้าพี่ไปเข้า ม.4 1 2 หรือ 3 นี่ แต่ยังมีสิทธิ์ส่งเงินภาษีได้แต่กดโทรศัพท์ไม่ให้อ่ะค่ะ จะให้ติดต่อน้องเขาดูให้แล้วนะพี่ตรงไหนนะคะ ที่ผมถามนี่คือผแมส่ง เดือนประกันสังคมเท่าไร เดือนละ 170 บาทหรือ 300 เดือนละ 70 บาท 70 บาทของรัฐบาลออกให้ค่ะ เพราะว่าท่านอยู่ในมาตรา 1 // ไม่ต้องย้ายอะไรที่เขาให้พี่เขาให้เดือน 5,000 เดือน ขอบคุณคุณแม่คุณเป็นคนที่รู้เรื่องทุกอย่างนะนี่ อันนี้ได้ทุกได้เงินหมื่นกว่าบาทก็พอใช้ด้วยนะคะ ขอบคุณค่ะ แจกเสื้อนะคะ ให้ถามให้ใจนะคะ มีอีก 3 ตัวไปถามแล้วน้องมีใครถามบ้างถามว่าไงคะเสื้อเหลืองเนี่ยค่ะ อยากให้ถามเปลี่ยนให้แล้วแต่งข้อมูลน่ะคะ จริง ๆ เราก็พยายามที่จะปรับปรุงในหลาย ๆ เรื่องนะคะ เพื่อให้สอดคล้องกับบ้านเราเองนะคะ ว่าไงคะ ไม่ถามนะค โอเคไปถามที่บูธด้วยนะคะ มีไหมคะ สอบถามมาเลยค่ะ 2 คนนี้ 2 ท่านนี้ จริง ๆ นะคะ เบี้ยคนพิการก็ไม่เกี่ยวนะคะ กอช.เป็นส่วนเติมอยากจะให้ แบ่งบางส่วนนะคะ มาอบตยอดเงินออมกับเรา ถามว่า 59 ปีนี้ ปี 59 ปีหน้า 60 มันจะครบตอนที่เราเกิดเลยใช่ไหมคะ ใช่ไหมคะ ไม่จำเป็นต้องส่งครั้งเดียวก็ได้ ครั้งเดียวก็ได้แต่ไม่เกินหน้าเกินตามัน 200 ใช่ค่ะ ใช่ค่ะ แล้วก็จะคืนรับเป็นรายเดือนนะคะ ออกมาเท่าไร่ เป็นสมาชิกอยู่ใช่ไหมคะ เขาจะคืน 60 ปีบริบูรณ์นะคะ แล้วจะแจ้งให้ไปด้วยซ้ำไม่ต้องมาติดต่อเราว่าท่านจะถึงแล้ว เท่านี้ส่งที่ไหนแจ้งเรามาเปิดบัญชีอะไรหรือพร้อมเพย์ ID ก็ได้นะคะ จริง ๆ ครบอายุไม่ต้องไปถามใครเดี๋ยวเราส่งของท่านเองเงียบไปนะคะ ประวัติที่ Call Center แล้วอย่างนี้จะมีคนกลุ่มนึงตอนปี 59 เรามีบทเฉพาะกาล สำหรับคนที่อายุเท่าไรก็ได้ บางคนอายุ 55 ออกไป 10 ปี 65 ที่จะครบอายุไม่ต้องมาลาออก เพราะว่ามันเป็นเฉพาะกาลเฉพาะปีนั้นทีเดียวซึ่งมีอยู่ประมาณสัก 20 คนมั้งบางคนบอกว่าทำไมไม่มีจดหมายแจ้งว่าท่านอยู่ในพรบพิเศษในช่วงแรกกระทะปี 62 ขึ้นมาเนี่ยต้องเป็น 60 แล้วค่ะ // กอช.รับตั้งแต่อายุเท่าไรคะ // 15 ปีบริบูรณ์ค่ะ ใช่ค่ะ ขอบคุณนะคะ // มีคนหนึงเมื่อกี้นั่งข้างหน้านี่ ยกมือน่ะ // นะค คือมีช่วงหนึ่งที่ขาดส่งไปนะคะ//ค่ะ // มันจะมีผลไหมเพราะว่าช่วงที่เป็นโควิดแรก ๆ แล้วก็ขาดส่งไปเลยปีเลยค่ะ // ไม่มีผลในคำว่าเราไม่ได้บังคับให้ออมแต่แนะนำให้ส่งทุกปีเพราะอะไรรู้ไหมคะ ถ้าคุณเป็นปีน ก็ไม่ได้พ่อสมภพรัฐบาลให้ทุกปีนะคะ คุณต้องส่งก่อนคุณออมพี่ออมในตำนานเบนซ์ได้นะคะ ที่บอกว่าการช่วง อันนี้แล้วกันนะคะ การออมสำคัญกับทุกคนนะคะ ยังคงเห็นแล้วว่าการออมฉุกเฉินบ้านเราไม่มีเลยมีน้อยมากปกตินะคะ ตามหลักสากลในการแสดงการเงินคุณจะต้องมีเงินฉุกเฉินสำรองเพื่อตอนตกงาน 6 เดือนก็มีเงินกินข้าวกลับบ้านแล้วรู้ไหมกี่วัน 2 อาทิตย์หมดบ้านแล้วน่ะ ไม่มีตังค์เลยน่ะ เพราะฉะนั้นสิ่งที่เห็นจากการเรียนรู้คือการช่วงที่เราล็อกดาวน์นี่ล่ะ เราต้องเก็บตังค์ อย่างน้อยฉุกเฉินหนึ่งก็แล้วกันเกษียณหนึ่งก็ต้องมีค่ะ เพราะแกมานึกว่าจะเลี้ยงเรานะคะ ขอบคุณค่ะ ส่งต่อนะคะ มีปัญหาอะไรเวลาออกขอบคุณค่ะ ขายดีไหมอ่ะหาได้แล้วสวัสดีค่ะ // ดิฉันจะเรียนถามว่าถ้าเด็กอายุ 15 นี่ ผู้ปกครองทำให้ไหมคะ หรือว่าเด็กต้องไปติดต่อทำให้ด้วยค่ะ เข้าใจตัวเองเลยค่ะ เอา ID น้อง 13 หลักข้างหน้ากับหลังบัตรน้อง แต่ถ้าไปทำที่ราคาไม่ดูตัวเองแต่ถ้าทำมือถือว่าท่านทำตัวเองค่ะ เอาคุณพ่อคุณแม่มือถือพวกแม่ทำได้ให้ลูกหลานได้หมดเลยค่ะ แต่ถ้าไปธนาคารต้อิด้วยค่ะ ขอบพระคุณค่ะ // อยากจะถามว่าถ้าเราส่งมาตรา 40 ไปแล้วแล้วก็ได้ทำบริษัทเป็นมาตรา 33 และครบอายุ 60 แล้วจะได้อันไหนคะ ส่งมาไม่ครบ 180 เดือนของมาตรา 33 จะได้รับเป็นบำเหน็จหรือบำนาญนะคะ // พี่ตอบค่ะ พี่ตอบแทนประกันสังคมนะ มาตรา 33 ประกันสังคม คือ แรงงานในระบบจะต้องออกมาทั้งหมด 180 คือ 15 ปีขึ้นไปตำนาน แต่ถ้าต่ำกว่า 15 ปีลงมารับเงินบำเหน็จ พี่ต้องไปติดต่อเองนะคะ เพื่อจะขอรับเงินก้อนออกมาประกันสังคมนะ ทางคณะกรรมการอเราไม่สนใจอันนี้เราจะดูเงินรวมมาประมาณแสนห้าได้บำนาญตลอดชีพแต่ถ้าจะโอนไป 20,000 บาทนะคะ ได้แค่ 2 ปี 58 59 และมีเงิน 2,000 บาทนะคะ เอา 600 บาท หาร 20 แล้วจะมีเงินประมาณปีหนึ่งก็หมดแล้ว ถึงตลอดชีพ เพราะว่าคุณมีน้อยประกันสังคมจะต้องได้มาตรา 35 ปีขึ้นไปประมาณนั้น540 ไม่ได้เงินก้อนแล้วแต่ท่านส่งประกันสังคมก็ต้องส่งทุกเดือนนะคะ ไม่ใช่ครั้งเดียวต่อปีนะคะ บางคนเข้าใจว่าอย่างนั้น ไม่ใช่นะคะ ประกันชีวิตอะไรก็ตามคุณต้องส่งตามกำหนด ถ้าไม่ส่งก็ไม่คุ้มครองค่ะ บางคนอาจจะครั้งเดียวแล้วก็ไม่รู้แล้วก็ติดไปเลยต้องดูด้วยนะคะ เอาไหมนะคะ โอเค รู้จักด้วยนะคะ มีคำถามไหมคะ ทางนู้นเลยค่ะ ถามได้เลยค่ะ // ที่เมื่อสักครู่นี้นะคะ เห็นบอกว่าจะมีเงินเงินบำนาญ 3,000 บาทค่ะ อยากให้อธิบายหน่อย ว่าจะต้องออมเงินขั้นต่ำปีละเท่าไรค่ะ น้องขอสไลด์ที่ประมาณ 20 นะคะ พวกประมาณ 3,000 ต้องออมประมาณเงินรวมนะคะ ประมาณ 7 แสนเลยไปอีกไม่ใช่เดินหน้าเลยนะขอโทษที อันนี้นะคะ ถ้า 3,000 นะคะ อายุ 30 ก่อนนะ ต้องออมเดือนละ 900 เดือนละ 900 ก็คือปีละหมื่น 3000 ได้ 3000 แน่ไปอีกนิดนึงค่ะ อันนี้เงินออมรวมค่า 3000 ต้องมีเงินออมประมาณ 7 แสนต้องมีได้ 3 เพราะว่าเราเอา 700 มาหาร240 เดือน 120 ปีจะมี 3000 ไปเรื่อย ๆ อันนี้ที่พูดเมื่อกี้ไหมเขาว่าเขาจะต้องออมตั้งแต่อายุยังน้อย 55 บาท อายุ 15 นะคะ ถ้าอายุ 20 กว่าวันละ 20 บาท ถ้า 25 ก็ 25 บาทนะคะ ถ้าอยู่ 30 บาทที่จะได้ตามนั้น อันนี้เป็นเงินออมรวมของเรานะคะ เข้าใจนะคะ คือ 3000 บาท ต้องออมอย่างน้อยมีตัวนี้เป็นตัวช่วยนะคะ น่าจะบอกว่าอายุน้อยออมไม่น้อยถึงเป้า แต่ถ้ามันเริ่มที่ 50 ปียังตัวอย่างนี้ ทันน่ะ เพราะว่าเขาให้ออมปีรัฐบาลให้เป็นปีละ 1,200 เอง ขอเต็มที่ 10 ปีมันก็ได้แค่ 50,000 เองน่ะ เนื่องจากลูกค้าไม่ให้ออกเต็มที่นะ เขาจะมีกฎหมาย เพราะว่าเรามีการคุ้มครองผลตอบแทนชดเชยให้ด้วย เดี๋ยวเข้าไปด้วยเขาต้องมีเรื่องก็ประมาณแผ่นดิน ก็อย่างที่บอกว่าเราต้องเริ่มออมแต่ยังแก่แล้วมันก็ไม่ทันแล้วล่ะถึงบอกว่าตรงนี้เป็นยังไง ขอบคุณมากค่ะ พี่สักครั้งสุดท้ายค่ะ มีไหมคะ สุดท้ายก็ยกมือไหว้แทบไม่มีโอเคงั้นต้องขออนุญาตนะคะ เดี๋ยวอย่างไรถ้าอย่างไรถ้าสนใจตอบข้อมูลเพิ่มเติมก็ที่บูธนี้เปิดถึงพรุ่งนี้นะคะ เรายังอยู่ด้วยกันนะคะ ก็ขอขอบพระคุณนะคะ จริงว่าแล้วเดี๋ยวจะเห็นนะจริง ๆ สมาคมคนพิการ เราทำ MOU ร่วมกันว่าจะให้ตรงนี้มาต่อยอดให้กับท่านเพื่อจะได้ท่านมีบำนาญก็ยามชราอย่างน้อยไม่เกี่ยวกับเบี้ยคนพิการ และเด็กอายุเป็นเงินของเราที่ได้มาช่วยอีกแรงหนึ่งนะคะ อย่างไรก็ขออนุญาตนะคะ // วันนี้ก็ขอสวัสดีค่ะ ขอบพระคุณค่ะ ขอต้องขอกราบขอบพระคุณนะคะ สำหรับท่านจารุลักษณ์ เรืองสุวรรณนะคะ เป็นอย่างสูงเลยทีเดียวค่ะ จะนอนนะคะ วันนี้ก็ได้รับเกียรติจากทางด้านของท่านเลขาธิการคณะกรรมการ กองทุนการออมแห่งชาติของเราในครั้งนี้อีกด้วยนั่นเองนะคะ ซึ่งแน่นอนว่าสำหรับในช่วงนี้นะคะ สำหรับอีก 1 นะคะ ความพิเศษของเราด้านบนเวทีก่อนที่จะจบลงไปจะกลับในวันที่ 1 ธันวาคมนี้ เรายังคงมีกิจกรรมความพิเศษค่ะ ที่กำลังจะเกิดขึ้นด้านบนเวทีของเรา นั่นคือเวทีแสดงศักยภาพคนพิการของเราค่ะ ซึ่งวันนี้มาพร้อมกับการแสดงเสียงดนตรีนะคะ ที่ไพเราะมาก ๆ และแน่นอนค่ะ ว่าสำหรับงานของว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V.2 จาก ASR งานวันคนพิการสากล ประจำปี 2565 ในระหว่างวันที่ 1-2 ธันวาคม 2565 เวลา 13:00 - 16:00 น. ภาคบ่าย แมน</dc:title>
  <dc:creator/>
  <cp:keywords/>
  <dcterms:created xsi:type="dcterms:W3CDTF">2024-01-04T03:03:35Z</dcterms:created>
  <dcterms:modified xsi:type="dcterms:W3CDTF">2024-01-04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3.20 น.</vt:lpwstr>
  </property>
  <property fmtid="{D5CDD505-2E9C-101B-9397-08002B2CF9AE}" pid="3" name="subtitle">
    <vt:lpwstr/>
  </property>
</Properties>
</file>